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E0B22" w14:textId="47FDE9B3" w:rsidR="00BE2734" w:rsidRDefault="00BE2734">
      <w:pPr>
        <w:rPr>
          <w:lang w:val="en-GB"/>
        </w:rPr>
      </w:pPr>
      <w:r w:rsidRPr="00BE2734">
        <w:rPr>
          <w:lang w:val="en-GB"/>
        </w:rPr>
        <w:t>Technical Document Twitter Scraping with R</w:t>
      </w:r>
      <w:r>
        <w:rPr>
          <w:lang w:val="en-GB"/>
        </w:rPr>
        <w:t xml:space="preserve"> and Python</w:t>
      </w:r>
    </w:p>
    <w:p w14:paraId="36C55273" w14:textId="158076FC" w:rsidR="00BE2734" w:rsidRDefault="00BE2734">
      <w:pPr>
        <w:rPr>
          <w:lang w:val="en-GB"/>
        </w:rPr>
      </w:pPr>
      <w:r>
        <w:rPr>
          <w:lang w:val="en-GB"/>
        </w:rPr>
        <w:t>This document provides information about the setup of a twitter scraper in R and Python.</w:t>
      </w:r>
    </w:p>
    <w:p w14:paraId="7C61614F" w14:textId="4601CAD9" w:rsidR="00BE2734" w:rsidRDefault="00BE2734">
      <w:pPr>
        <w:rPr>
          <w:lang w:val="en-GB"/>
        </w:rPr>
      </w:pPr>
      <w:r>
        <w:rPr>
          <w:lang w:val="en-GB"/>
        </w:rPr>
        <w:t>Twitter Setup:</w:t>
      </w:r>
    </w:p>
    <w:p w14:paraId="31C33C56" w14:textId="099AFC71" w:rsidR="00BE2734" w:rsidRDefault="00BE2734">
      <w:pPr>
        <w:rPr>
          <w:lang w:val="en-GB"/>
        </w:rPr>
      </w:pPr>
      <w:r>
        <w:rPr>
          <w:lang w:val="en-GB"/>
        </w:rPr>
        <w:t xml:space="preserve">Go to: </w:t>
      </w:r>
      <w:hyperlink r:id="rId4" w:history="1">
        <w:r w:rsidRPr="00765C3B">
          <w:rPr>
            <w:rStyle w:val="Hyperlink"/>
            <w:lang w:val="en-GB"/>
          </w:rPr>
          <w:t>https://developer.twitter.com/</w:t>
        </w:r>
      </w:hyperlink>
      <w:r>
        <w:rPr>
          <w:lang w:val="en-GB"/>
        </w:rPr>
        <w:t xml:space="preserve"> and setup an account</w:t>
      </w:r>
    </w:p>
    <w:p w14:paraId="1CD24870" w14:textId="0F71375C" w:rsidR="00BE2734" w:rsidRDefault="00BE2734">
      <w:pPr>
        <w:rPr>
          <w:lang w:val="en-GB"/>
        </w:rPr>
      </w:pPr>
      <w:r>
        <w:rPr>
          <w:lang w:val="en-GB"/>
        </w:rPr>
        <w:t xml:space="preserve">Create an app: </w:t>
      </w:r>
    </w:p>
    <w:p w14:paraId="0E472B9D" w14:textId="28E58CCD" w:rsidR="00BE2734" w:rsidRDefault="00BE2734">
      <w:pPr>
        <w:rPr>
          <w:lang w:val="en-GB"/>
        </w:rPr>
      </w:pP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0B53D" wp14:editId="37602F77">
                <wp:simplePos x="0" y="0"/>
                <wp:positionH relativeFrom="column">
                  <wp:posOffset>2941955</wp:posOffset>
                </wp:positionH>
                <wp:positionV relativeFrom="paragraph">
                  <wp:posOffset>2720340</wp:posOffset>
                </wp:positionV>
                <wp:extent cx="527050" cy="294640"/>
                <wp:effectExtent l="0" t="19050" r="44450" b="29210"/>
                <wp:wrapNone/>
                <wp:docPr id="4" name="Pfeil: nach recht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9B0DB6" w14:textId="64A1C36B" w:rsidR="00BE2734" w:rsidRDefault="00BE2734" w:rsidP="00BE2734">
                            <w:pPr>
                              <w:jc w:val="center"/>
                            </w:pPr>
                            <w:r>
                              <w:t>v</w:t>
                            </w:r>
                            <w:r w:rsidRPr="00BE2734">
                              <w:rPr>
                                <w:noProof/>
                              </w:rPr>
                              <w:drawing>
                                <wp:inline distT="0" distB="0" distL="0" distR="0" wp14:anchorId="298B9463" wp14:editId="50881148">
                                  <wp:extent cx="58420" cy="36830"/>
                                  <wp:effectExtent l="0" t="0" r="0" b="0"/>
                                  <wp:docPr id="7" name="Grafik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420" cy="36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2734">
                              <w:rPr>
                                <w:noProof/>
                              </w:rPr>
                              <w:drawing>
                                <wp:inline distT="0" distB="0" distL="0" distR="0" wp14:anchorId="2270DF5D" wp14:editId="30987A8A">
                                  <wp:extent cx="58420" cy="36830"/>
                                  <wp:effectExtent l="0" t="0" r="0" b="0"/>
                                  <wp:docPr id="8" name="Grafik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420" cy="36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60B53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Pfeil: nach rechts 4" o:spid="_x0000_s1026" type="#_x0000_t13" style="position:absolute;margin-left:231.65pt;margin-top:214.2pt;width:41.5pt;height:2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" adj="15562" fillcolor="#ed7d31 [3205]" strokecolor="white [3201]" strokeweight="1.5pt">
                <v:textbox>
                  <w:txbxContent>
                    <w:p w14:paraId="629B0DB6" w14:textId="64A1C36B" w:rsidR="00BE2734" w:rsidRDefault="00BE2734" w:rsidP="00BE2734">
                      <w:pPr>
                        <w:jc w:val="center"/>
                      </w:pPr>
                      <w:r>
                        <w:t>v</w:t>
                      </w:r>
                      <w:r w:rsidRPr="00BE2734">
                        <w:rPr>
                          <w:noProof/>
                        </w:rPr>
                        <w:drawing>
                          <wp:inline distT="0" distB="0" distL="0" distR="0" wp14:anchorId="298B9463" wp14:editId="50881148">
                            <wp:extent cx="58420" cy="36830"/>
                            <wp:effectExtent l="0" t="0" r="0" b="0"/>
                            <wp:docPr id="7" name="Grafik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420" cy="36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2734">
                        <w:rPr>
                          <w:noProof/>
                        </w:rPr>
                        <w:drawing>
                          <wp:inline distT="0" distB="0" distL="0" distR="0" wp14:anchorId="2270DF5D" wp14:editId="30987A8A">
                            <wp:extent cx="58420" cy="36830"/>
                            <wp:effectExtent l="0" t="0" r="0" b="0"/>
                            <wp:docPr id="8" name="Grafik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420" cy="36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BE2734">
        <w:rPr>
          <w:lang w:val="en-GB"/>
        </w:rPr>
        <w:drawing>
          <wp:inline distT="0" distB="0" distL="0" distR="0" wp14:anchorId="49BEE368" wp14:editId="4D1697C4">
            <wp:extent cx="5760720" cy="343154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1F211" w14:textId="32E2F77C" w:rsidR="00BE2734" w:rsidRDefault="00BE2734">
      <w:pPr>
        <w:rPr>
          <w:lang w:val="en-GB"/>
        </w:rPr>
      </w:pPr>
      <w:r>
        <w:rPr>
          <w:lang w:val="en-GB"/>
        </w:rPr>
        <w:t>Generate Consumer and Authentication Token:</w:t>
      </w:r>
    </w:p>
    <w:p w14:paraId="483D223E" w14:textId="1ACB624B" w:rsidR="00BE2734" w:rsidRDefault="00BE2734">
      <w:pPr>
        <w:rPr>
          <w:lang w:val="en-GB"/>
        </w:rPr>
      </w:pPr>
      <w:r>
        <w:rPr>
          <w:lang w:val="en-GB"/>
        </w:rPr>
        <w:t xml:space="preserve">NOTE: YOU WILL HAVE TO SAVE THE </w:t>
      </w:r>
      <w:r w:rsidR="00312680">
        <w:rPr>
          <w:lang w:val="en-GB"/>
        </w:rPr>
        <w:t>KEYS TO A TEXT/DOC FILE, YOU WILL NEED THEM IN R/PYTHON</w:t>
      </w:r>
    </w:p>
    <w:p w14:paraId="03F56588" w14:textId="77777777" w:rsidR="00312680" w:rsidRDefault="00BE2734">
      <w:pPr>
        <w:rPr>
          <w:lang w:val="en-GB"/>
        </w:rPr>
      </w:pP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FFD936" wp14:editId="5C02AF12">
                <wp:simplePos x="0" y="0"/>
                <wp:positionH relativeFrom="column">
                  <wp:posOffset>3551555</wp:posOffset>
                </wp:positionH>
                <wp:positionV relativeFrom="paragraph">
                  <wp:posOffset>2761615</wp:posOffset>
                </wp:positionV>
                <wp:extent cx="527050" cy="294640"/>
                <wp:effectExtent l="0" t="19050" r="44450" b="29210"/>
                <wp:wrapNone/>
                <wp:docPr id="9" name="Pfeil: nach recht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CF4D7" w14:textId="1E999CE7" w:rsidR="00BE2734" w:rsidRDefault="00312680" w:rsidP="00BE2734">
                            <w:pPr>
                              <w:jc w:val="center"/>
                            </w:pPr>
                            <w:r w:rsidRPr="00377CA1">
                              <w:pict w14:anchorId="6830437A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Grafik 16" o:spid="_x0000_i1034" type="#_x0000_t75" style="width:5.5pt;height:3pt;visibility:visible;mso-wrap-style:square">
                                  <v:imagedata r:id="rId8" o:title=""/>
                                </v:shape>
                              </w:pict>
                            </w:r>
                            <w:r w:rsidR="00BE2734">
                              <w:t>v</w:t>
                            </w:r>
                            <w:r w:rsidR="00BE2734" w:rsidRPr="00BE2734">
                              <w:rPr>
                                <w:noProof/>
                              </w:rPr>
                              <w:drawing>
                                <wp:inline distT="0" distB="0" distL="0" distR="0" wp14:anchorId="0BEC0228" wp14:editId="781B6C9A">
                                  <wp:extent cx="58420" cy="36830"/>
                                  <wp:effectExtent l="0" t="0" r="0" b="0"/>
                                  <wp:docPr id="10" name="Grafik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420" cy="36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E2734" w:rsidRPr="00BE2734">
                              <w:rPr>
                                <w:noProof/>
                              </w:rPr>
                              <w:drawing>
                                <wp:inline distT="0" distB="0" distL="0" distR="0" wp14:anchorId="4F22595D" wp14:editId="73CB23B7">
                                  <wp:extent cx="58420" cy="36830"/>
                                  <wp:effectExtent l="0" t="0" r="0" b="0"/>
                                  <wp:docPr id="11" name="Grafik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8420" cy="36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FD936" id="Pfeil: nach rechts 9" o:spid="_x0000_s1027" type="#_x0000_t13" style="position:absolute;margin-left:279.65pt;margin-top:217.45pt;width:41.5pt;height:23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" adj="15562" fillcolor="#ed7d31 [3205]" strokecolor="white [3201]" strokeweight="1.5pt">
                <v:textbox>
                  <w:txbxContent>
                    <w:p w14:paraId="52CCF4D7" w14:textId="1E999CE7" w:rsidR="00BE2734" w:rsidRDefault="00312680" w:rsidP="00BE2734">
                      <w:pPr>
                        <w:jc w:val="center"/>
                      </w:pPr>
                      <w:r w:rsidRPr="00377CA1">
                        <w:pict w14:anchorId="6830437A">
                          <v:shape id="Grafik 16" o:spid="_x0000_i1034" type="#_x0000_t75" style="width:5.5pt;height:3pt;visibility:visible;mso-wrap-style:square">
                            <v:imagedata r:id="rId8" o:title=""/>
                          </v:shape>
                        </w:pict>
                      </w:r>
                      <w:r w:rsidR="00BE2734">
                        <w:t>v</w:t>
                      </w:r>
                      <w:r w:rsidR="00BE2734" w:rsidRPr="00BE2734">
                        <w:rPr>
                          <w:noProof/>
                        </w:rPr>
                        <w:drawing>
                          <wp:inline distT="0" distB="0" distL="0" distR="0" wp14:anchorId="0BEC0228" wp14:editId="781B6C9A">
                            <wp:extent cx="58420" cy="36830"/>
                            <wp:effectExtent l="0" t="0" r="0" b="0"/>
                            <wp:docPr id="10" name="Grafik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420" cy="36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BE2734" w:rsidRPr="00BE2734">
                        <w:rPr>
                          <w:noProof/>
                        </w:rPr>
                        <w:drawing>
                          <wp:inline distT="0" distB="0" distL="0" distR="0" wp14:anchorId="4F22595D" wp14:editId="73CB23B7">
                            <wp:extent cx="58420" cy="36830"/>
                            <wp:effectExtent l="0" t="0" r="0" b="0"/>
                            <wp:docPr id="11" name="Grafik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8420" cy="368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B59869" wp14:editId="5667B149">
                <wp:simplePos x="0" y="0"/>
                <wp:positionH relativeFrom="column">
                  <wp:posOffset>3983355</wp:posOffset>
                </wp:positionH>
                <wp:positionV relativeFrom="paragraph">
                  <wp:posOffset>1383665</wp:posOffset>
                </wp:positionV>
                <wp:extent cx="527050" cy="294640"/>
                <wp:effectExtent l="0" t="19050" r="44450" b="29210"/>
                <wp:wrapNone/>
                <wp:docPr id="6" name="Pfeil: nach recht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888F4E" id="Pfeil: nach rechts 6" o:spid="_x0000_s1026" type="#_x0000_t13" style="position:absolute;margin-left:313.65pt;margin-top:108.95pt;width:41.5pt;height:2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" adj="15562" fillcolor="#ed7d31 [3205]" strokecolor="white [3201]" strokeweight="1.5pt"/>
            </w:pict>
          </mc:Fallback>
        </mc:AlternateContent>
      </w:r>
      <w:r w:rsidRPr="00BE2734">
        <w:rPr>
          <w:lang w:val="en-GB"/>
        </w:rPr>
        <w:drawing>
          <wp:inline distT="0" distB="0" distL="0" distR="0" wp14:anchorId="4C87BC9E" wp14:editId="581433C6">
            <wp:extent cx="5760720" cy="3406775"/>
            <wp:effectExtent l="0" t="0" r="0" b="317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0A394" w14:textId="7E46FA18" w:rsidR="00BE2734" w:rsidRDefault="00BE2734">
      <w:pPr>
        <w:rPr>
          <w:lang w:val="en-GB"/>
        </w:rPr>
      </w:pPr>
      <w:r>
        <w:rPr>
          <w:lang w:val="en-GB"/>
        </w:rPr>
        <w:lastRenderedPageBreak/>
        <w:t>R:</w:t>
      </w:r>
    </w:p>
    <w:p w14:paraId="1229DB94" w14:textId="20B31CDA" w:rsidR="00BE2734" w:rsidRDefault="00961687">
      <w:pPr>
        <w:rPr>
          <w:lang w:val="en-GB"/>
        </w:rPr>
      </w:pPr>
      <w:r>
        <w:rPr>
          <w:lang w:val="en-GB"/>
        </w:rPr>
        <w:t>Perquisites</w:t>
      </w:r>
      <w:r w:rsidR="00BE2734">
        <w:rPr>
          <w:lang w:val="en-GB"/>
        </w:rPr>
        <w:t>:</w:t>
      </w:r>
    </w:p>
    <w:p w14:paraId="183CCCC2" w14:textId="75B58453" w:rsidR="00BE2734" w:rsidRDefault="00BE2734">
      <w:pPr>
        <w:rPr>
          <w:lang w:val="en-GB"/>
        </w:rPr>
      </w:pPr>
      <w:r>
        <w:rPr>
          <w:lang w:val="en-GB"/>
        </w:rPr>
        <w:t xml:space="preserve">Install R: </w:t>
      </w:r>
      <w:hyperlink r:id="rId10" w:history="1">
        <w:r w:rsidRPr="00765C3B">
          <w:rPr>
            <w:rStyle w:val="Hyperlink"/>
            <w:lang w:val="en-GB"/>
          </w:rPr>
          <w:t>https://www.r-project.org/</w:t>
        </w:r>
      </w:hyperlink>
    </w:p>
    <w:p w14:paraId="225D0BBF" w14:textId="37A12F5A" w:rsidR="00BE2734" w:rsidRDefault="00BE2734">
      <w:pPr>
        <w:rPr>
          <w:lang w:val="en-GB"/>
        </w:rPr>
      </w:pPr>
      <w:r>
        <w:rPr>
          <w:lang w:val="en-GB"/>
        </w:rPr>
        <w:t xml:space="preserve">Install R-Studio (optional, but very helpful): </w:t>
      </w:r>
      <w:hyperlink r:id="rId11" w:history="1">
        <w:r w:rsidRPr="00765C3B">
          <w:rPr>
            <w:rStyle w:val="Hyperlink"/>
            <w:lang w:val="en-GB"/>
          </w:rPr>
          <w:t>https://www.rstudio.com/</w:t>
        </w:r>
      </w:hyperlink>
    </w:p>
    <w:p w14:paraId="6F680531" w14:textId="275ADD97" w:rsidR="00BE2734" w:rsidRDefault="00BE2734">
      <w:pPr>
        <w:rPr>
          <w:lang w:val="en-GB"/>
        </w:rPr>
      </w:pPr>
      <w:r>
        <w:rPr>
          <w:lang w:val="en-GB"/>
        </w:rPr>
        <w:t>Libraries:</w:t>
      </w:r>
    </w:p>
    <w:p w14:paraId="63F3A26D" w14:textId="47AB664D" w:rsidR="00BE2734" w:rsidRDefault="00BE2734">
      <w:pPr>
        <w:rPr>
          <w:lang w:val="en-GB"/>
        </w:rPr>
      </w:pPr>
      <w:r>
        <w:rPr>
          <w:lang w:val="en-GB"/>
        </w:rPr>
        <w:t>Make sure you have installed the following libraries</w:t>
      </w:r>
    </w:p>
    <w:p w14:paraId="63B02379" w14:textId="6D4CCB4E" w:rsidR="00BE2734" w:rsidRDefault="00BE2734">
      <w:pPr>
        <w:rPr>
          <w:lang w:val="en-GB"/>
        </w:rPr>
      </w:pPr>
      <w:r w:rsidRPr="00BE2734">
        <w:rPr>
          <w:lang w:val="en-GB"/>
        </w:rPr>
        <w:drawing>
          <wp:inline distT="0" distB="0" distL="0" distR="0" wp14:anchorId="76987C01" wp14:editId="552AFD85">
            <wp:extent cx="5760720" cy="565150"/>
            <wp:effectExtent l="0" t="0" r="0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53807" w14:textId="5FB7597F" w:rsidR="00312680" w:rsidRDefault="00312680">
      <w:pPr>
        <w:rPr>
          <w:lang w:val="en-GB"/>
        </w:rPr>
      </w:pPr>
      <w:r>
        <w:rPr>
          <w:lang w:val="en-GB"/>
        </w:rPr>
        <w:t>Authentication:</w:t>
      </w:r>
    </w:p>
    <w:p w14:paraId="36205012" w14:textId="1E2CCB98" w:rsidR="00BE2734" w:rsidRDefault="00312680">
      <w:pPr>
        <w:rPr>
          <w:lang w:val="en-GB"/>
        </w:rPr>
      </w:pPr>
      <w:r>
        <w:rPr>
          <w:lang w:val="en-GB"/>
        </w:rPr>
        <w:t>Make sure you enter the KEYS.</w:t>
      </w:r>
    </w:p>
    <w:p w14:paraId="378B526C" w14:textId="2DB1E967" w:rsidR="00312680" w:rsidRDefault="00312680">
      <w:pPr>
        <w:rPr>
          <w:lang w:val="en-GB"/>
        </w:rPr>
      </w:pPr>
      <w:r w:rsidRPr="00312680">
        <w:rPr>
          <w:lang w:val="en-GB"/>
        </w:rPr>
        <w:drawing>
          <wp:inline distT="0" distB="0" distL="0" distR="0" wp14:anchorId="2250B990" wp14:editId="2B606FE8">
            <wp:extent cx="5760720" cy="137922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3F142" w14:textId="326A62D6" w:rsidR="00312680" w:rsidRDefault="00312680">
      <w:pPr>
        <w:rPr>
          <w:lang w:val="en-GB"/>
        </w:rPr>
      </w:pPr>
      <w:r>
        <w:rPr>
          <w:lang w:val="en-GB"/>
        </w:rPr>
        <w:t>Searching for tweets and saving the results to a .csv file:</w:t>
      </w:r>
    </w:p>
    <w:p w14:paraId="776168FB" w14:textId="32934452" w:rsidR="00312680" w:rsidRDefault="00312680">
      <w:pPr>
        <w:rPr>
          <w:lang w:val="en-GB"/>
        </w:rPr>
      </w:pPr>
      <w:r w:rsidRPr="00312680">
        <w:rPr>
          <w:lang w:val="en-GB"/>
        </w:rPr>
        <w:drawing>
          <wp:inline distT="0" distB="0" distL="0" distR="0" wp14:anchorId="7D6EE71F" wp14:editId="0B2F2A1B">
            <wp:extent cx="5760720" cy="827405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0DAB3" w14:textId="6ED8EE13" w:rsidR="00312680" w:rsidRDefault="00312680">
      <w:pPr>
        <w:rPr>
          <w:lang w:val="en-GB"/>
        </w:rPr>
      </w:pPr>
      <w:r>
        <w:rPr>
          <w:lang w:val="en-GB"/>
        </w:rPr>
        <w:t>Read results from .csv</w:t>
      </w:r>
    </w:p>
    <w:p w14:paraId="5FBF3EC3" w14:textId="133235EF" w:rsidR="00312680" w:rsidRDefault="00312680">
      <w:pPr>
        <w:rPr>
          <w:lang w:val="en-GB"/>
        </w:rPr>
      </w:pPr>
      <w:r w:rsidRPr="00312680">
        <w:rPr>
          <w:lang w:val="en-GB"/>
        </w:rPr>
        <w:drawing>
          <wp:inline distT="0" distB="0" distL="0" distR="0" wp14:anchorId="4FC426DD" wp14:editId="1F3E42BE">
            <wp:extent cx="5760720" cy="313690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BBC03" w14:textId="34CA0BCF" w:rsidR="00312680" w:rsidRDefault="00312680">
      <w:pPr>
        <w:rPr>
          <w:lang w:val="en-GB"/>
        </w:rPr>
      </w:pPr>
    </w:p>
    <w:p w14:paraId="4633C0E4" w14:textId="4A7BC99D" w:rsidR="00312680" w:rsidRDefault="00312680">
      <w:pPr>
        <w:rPr>
          <w:lang w:val="en-GB"/>
        </w:rPr>
      </w:pPr>
    </w:p>
    <w:p w14:paraId="09F25D43" w14:textId="31F082EC" w:rsidR="00312680" w:rsidRDefault="00312680">
      <w:pPr>
        <w:rPr>
          <w:lang w:val="en-GB"/>
        </w:rPr>
      </w:pPr>
    </w:p>
    <w:p w14:paraId="72DB5852" w14:textId="63D831A8" w:rsidR="00312680" w:rsidRDefault="00312680">
      <w:pPr>
        <w:rPr>
          <w:lang w:val="en-GB"/>
        </w:rPr>
      </w:pPr>
    </w:p>
    <w:p w14:paraId="77F5DB36" w14:textId="2DE79703" w:rsidR="00312680" w:rsidRDefault="00312680">
      <w:pPr>
        <w:rPr>
          <w:lang w:val="en-GB"/>
        </w:rPr>
      </w:pPr>
    </w:p>
    <w:p w14:paraId="28991340" w14:textId="13844AD4" w:rsidR="00312680" w:rsidRDefault="00312680">
      <w:pPr>
        <w:rPr>
          <w:lang w:val="en-GB"/>
        </w:rPr>
      </w:pPr>
    </w:p>
    <w:p w14:paraId="553772EB" w14:textId="4B407B49" w:rsidR="00312680" w:rsidRDefault="00312680">
      <w:pPr>
        <w:rPr>
          <w:lang w:val="en-GB"/>
        </w:rPr>
      </w:pPr>
    </w:p>
    <w:p w14:paraId="03C6782A" w14:textId="6FFC9229" w:rsidR="00312680" w:rsidRDefault="00312680">
      <w:pPr>
        <w:rPr>
          <w:lang w:val="en-GB"/>
        </w:rPr>
      </w:pPr>
    </w:p>
    <w:p w14:paraId="7B9BEFF5" w14:textId="28518E8E" w:rsidR="00312680" w:rsidRDefault="00312680">
      <w:pPr>
        <w:rPr>
          <w:lang w:val="en-GB"/>
        </w:rPr>
      </w:pPr>
    </w:p>
    <w:p w14:paraId="5BD69D80" w14:textId="652E81ED" w:rsidR="00312680" w:rsidRDefault="00312680">
      <w:pPr>
        <w:rPr>
          <w:lang w:val="en-GB"/>
        </w:rPr>
      </w:pPr>
      <w:r>
        <w:rPr>
          <w:lang w:val="en-GB"/>
        </w:rPr>
        <w:lastRenderedPageBreak/>
        <w:t>Python:</w:t>
      </w:r>
    </w:p>
    <w:p w14:paraId="443B4068" w14:textId="43901658" w:rsidR="00312680" w:rsidRDefault="00312680">
      <w:pPr>
        <w:rPr>
          <w:lang w:val="en-GB"/>
        </w:rPr>
      </w:pPr>
      <w:r>
        <w:rPr>
          <w:lang w:val="en-GB"/>
        </w:rPr>
        <w:t>The software and frameworks used for twitter scraping in Python includes setting up a python virtual environment in ANACONDA</w:t>
      </w:r>
    </w:p>
    <w:p w14:paraId="09B60783" w14:textId="56B91128" w:rsidR="00312680" w:rsidRDefault="00312680">
      <w:pPr>
        <w:rPr>
          <w:lang w:val="en-GB"/>
        </w:rPr>
      </w:pPr>
      <w:r>
        <w:rPr>
          <w:lang w:val="en-GB"/>
        </w:rPr>
        <w:t xml:space="preserve">ANACONDA download: </w:t>
      </w:r>
      <w:hyperlink r:id="rId16" w:history="1">
        <w:r w:rsidRPr="00765C3B">
          <w:rPr>
            <w:rStyle w:val="Hyperlink"/>
            <w:lang w:val="en-GB"/>
          </w:rPr>
          <w:t>https://www.anaconda.com/products/individual</w:t>
        </w:r>
      </w:hyperlink>
    </w:p>
    <w:p w14:paraId="14D41928" w14:textId="16615AFB" w:rsidR="00312680" w:rsidRDefault="00312680">
      <w:pPr>
        <w:rPr>
          <w:lang w:val="en-GB"/>
        </w:rPr>
      </w:pPr>
      <w:r>
        <w:rPr>
          <w:lang w:val="en-GB"/>
        </w:rPr>
        <w:t>After installation the ANACONDA Navigator will open up.</w:t>
      </w:r>
    </w:p>
    <w:p w14:paraId="0F105692" w14:textId="37B93779" w:rsidR="00312680" w:rsidRDefault="00312680">
      <w:pPr>
        <w:rPr>
          <w:lang w:val="en-GB"/>
        </w:rPr>
      </w:pPr>
      <w:r>
        <w:rPr>
          <w:lang w:val="en-GB"/>
        </w:rPr>
        <w:t xml:space="preserve">Launch the </w:t>
      </w:r>
      <w:proofErr w:type="spellStart"/>
      <w:r>
        <w:rPr>
          <w:lang w:val="en-GB"/>
        </w:rPr>
        <w:t>Jupyter</w:t>
      </w:r>
      <w:proofErr w:type="spellEnd"/>
      <w:r>
        <w:rPr>
          <w:lang w:val="en-GB"/>
        </w:rPr>
        <w:t xml:space="preserve"> Notebook</w:t>
      </w:r>
    </w:p>
    <w:p w14:paraId="4731D5FE" w14:textId="59D1EE75" w:rsidR="00312680" w:rsidRDefault="00312680">
      <w:pPr>
        <w:rPr>
          <w:lang w:val="en-GB"/>
        </w:rPr>
      </w:pP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9D84CA" wp14:editId="1CFFC7BE">
                <wp:simplePos x="0" y="0"/>
                <wp:positionH relativeFrom="column">
                  <wp:posOffset>3276600</wp:posOffset>
                </wp:positionH>
                <wp:positionV relativeFrom="paragraph">
                  <wp:posOffset>1828800</wp:posOffset>
                </wp:positionV>
                <wp:extent cx="527050" cy="294640"/>
                <wp:effectExtent l="0" t="19050" r="44450" b="29210"/>
                <wp:wrapNone/>
                <wp:docPr id="17" name="Pfeil: nach recht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5737DD" id="Pfeil: nach rechts 17" o:spid="_x0000_s1026" type="#_x0000_t13" style="position:absolute;margin-left:258pt;margin-top:2in;width:41.5pt;height:23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" adj="15562" fillcolor="#ed7d31 [3205]" strokecolor="white [3201]" strokeweight="1.5pt"/>
            </w:pict>
          </mc:Fallback>
        </mc:AlternateContent>
      </w:r>
      <w:r w:rsidRPr="00312680">
        <w:rPr>
          <w:lang w:val="en-GB"/>
        </w:rPr>
        <w:drawing>
          <wp:inline distT="0" distB="0" distL="0" distR="0" wp14:anchorId="7AA98650" wp14:editId="64DEE9B7">
            <wp:extent cx="5760720" cy="2987040"/>
            <wp:effectExtent l="0" t="0" r="0" b="381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CF4A" w14:textId="55885733" w:rsidR="00312680" w:rsidRDefault="00312680">
      <w:pPr>
        <w:rPr>
          <w:lang w:val="en-GB"/>
        </w:rPr>
      </w:pPr>
      <w:r>
        <w:rPr>
          <w:lang w:val="en-GB"/>
        </w:rPr>
        <w:t xml:space="preserve">Create new and empty </w:t>
      </w:r>
      <w:proofErr w:type="spellStart"/>
      <w:r>
        <w:rPr>
          <w:lang w:val="en-GB"/>
        </w:rPr>
        <w:t>Jupyter</w:t>
      </w:r>
      <w:proofErr w:type="spellEnd"/>
      <w:r>
        <w:rPr>
          <w:lang w:val="en-GB"/>
        </w:rPr>
        <w:t xml:space="preserve"> Notebook:</w:t>
      </w:r>
    </w:p>
    <w:p w14:paraId="51A41434" w14:textId="65B5D21F" w:rsidR="00312680" w:rsidRDefault="00312680">
      <w:pPr>
        <w:rPr>
          <w:lang w:val="en-GB"/>
        </w:rPr>
      </w:pP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68BE7D" wp14:editId="02DF86AB">
                <wp:simplePos x="0" y="0"/>
                <wp:positionH relativeFrom="column">
                  <wp:posOffset>4681855</wp:posOffset>
                </wp:positionH>
                <wp:positionV relativeFrom="paragraph">
                  <wp:posOffset>376555</wp:posOffset>
                </wp:positionV>
                <wp:extent cx="527050" cy="294640"/>
                <wp:effectExtent l="0" t="19050" r="44450" b="29210"/>
                <wp:wrapNone/>
                <wp:docPr id="20" name="Pfeil: nach recht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36314B" id="Pfeil: nach rechts 20" o:spid="_x0000_s1026" type="#_x0000_t13" style="position:absolute;margin-left:368.65pt;margin-top:29.65pt;width:41.5pt;height:23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" adj="15562" fillcolor="#ed7d31 [3205]" strokecolor="white [3201]" strokeweight="1.5pt"/>
            </w:pict>
          </mc:Fallback>
        </mc:AlternateContent>
      </w:r>
      <w:r w:rsidRPr="00BE2734">
        <w:rPr>
          <w:noProof/>
          <w:color w:val="FF0000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C4FBC4" wp14:editId="7FC39C24">
                <wp:simplePos x="0" y="0"/>
                <wp:positionH relativeFrom="column">
                  <wp:posOffset>4173855</wp:posOffset>
                </wp:positionH>
                <wp:positionV relativeFrom="paragraph">
                  <wp:posOffset>611505</wp:posOffset>
                </wp:positionV>
                <wp:extent cx="527050" cy="294640"/>
                <wp:effectExtent l="0" t="19050" r="44450" b="29210"/>
                <wp:wrapNone/>
                <wp:docPr id="19" name="Pfeil: nach recht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94640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4841BC" id="Pfeil: nach rechts 19" o:spid="_x0000_s1026" type="#_x0000_t13" style="position:absolute;margin-left:328.65pt;margin-top:48.15pt;width:41.5pt;height:2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" adj="15562" fillcolor="#ed7d31 [3205]" strokecolor="white [3201]" strokeweight="1.5pt"/>
            </w:pict>
          </mc:Fallback>
        </mc:AlternateContent>
      </w:r>
      <w:r w:rsidRPr="00312680">
        <w:rPr>
          <w:lang w:val="en-GB"/>
        </w:rPr>
        <w:drawing>
          <wp:inline distT="0" distB="0" distL="0" distR="0" wp14:anchorId="4C2BEFC0" wp14:editId="49B87974">
            <wp:extent cx="5760720" cy="1480185"/>
            <wp:effectExtent l="0" t="0" r="0" b="5715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1679" w14:textId="303541A4" w:rsidR="00312680" w:rsidRDefault="00884C70">
      <w:pPr>
        <w:rPr>
          <w:lang w:val="en-GB"/>
        </w:rPr>
      </w:pPr>
      <w:r>
        <w:rPr>
          <w:lang w:val="en-GB"/>
        </w:rPr>
        <w:t>After the file has been created follow the steps from the python .</w:t>
      </w:r>
      <w:proofErr w:type="spellStart"/>
      <w:r>
        <w:rPr>
          <w:lang w:val="en-GB"/>
        </w:rPr>
        <w:t>ipynb</w:t>
      </w:r>
      <w:proofErr w:type="spellEnd"/>
      <w:r>
        <w:rPr>
          <w:lang w:val="en-GB"/>
        </w:rPr>
        <w:t xml:space="preserve"> files from the course.</w:t>
      </w:r>
    </w:p>
    <w:p w14:paraId="06240F37" w14:textId="77777777" w:rsidR="00884C70" w:rsidRPr="00BE2734" w:rsidRDefault="00884C70">
      <w:pPr>
        <w:rPr>
          <w:lang w:val="en-GB"/>
        </w:rPr>
      </w:pPr>
    </w:p>
    <w:sectPr w:rsidR="00884C70" w:rsidRPr="00BE273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LQ0MzI0MTA3NjVU0lEKTi0uzszPAykwrAUADfjysywAAAA="/>
  </w:docVars>
  <w:rsids>
    <w:rsidRoot w:val="00BE2734"/>
    <w:rsid w:val="00312680"/>
    <w:rsid w:val="00884C70"/>
    <w:rsid w:val="00961687"/>
    <w:rsid w:val="00BE2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F7935"/>
  <w15:chartTrackingRefBased/>
  <w15:docId w15:val="{205BBB80-9A7B-459C-9185-DEC5348C4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E2734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E27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hyperlink" Target="https://www.anaconda.com/products/individual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hyperlink" Target="https://www.rstudio.com/" TargetMode="External"/><Relationship Id="rId5" Type="http://schemas.openxmlformats.org/officeDocument/2006/relationships/image" Target="media/image1.emf"/><Relationship Id="rId15" Type="http://schemas.openxmlformats.org/officeDocument/2006/relationships/image" Target="media/image9.png"/><Relationship Id="rId10" Type="http://schemas.openxmlformats.org/officeDocument/2006/relationships/hyperlink" Target="https://www.r-project.org/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developer.twitter.com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1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Filipek</dc:creator>
  <cp:keywords/>
  <dc:description/>
  <cp:lastModifiedBy>Maciej Filipek</cp:lastModifiedBy>
  <cp:revision>2</cp:revision>
  <dcterms:created xsi:type="dcterms:W3CDTF">2021-06-02T10:06:00Z</dcterms:created>
  <dcterms:modified xsi:type="dcterms:W3CDTF">2021-06-02T10:33:00Z</dcterms:modified>
</cp:coreProperties>
</file>